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6"/>
        <w:gridCol w:w="1878"/>
        <w:gridCol w:w="2202"/>
        <w:gridCol w:w="4490"/>
      </w:tblGrid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55CC"/>
                <w:sz w:val="20"/>
                <w:szCs w:val="20"/>
                <w:u w:val="single"/>
                <w:lang w:eastAsia="en-IN"/>
              </w:rPr>
            </w:pPr>
            <w:hyperlink r:id="rId6" w:tgtFrame="_blank" w:history="1">
              <w:r w:rsidRPr="002173A9">
                <w:rPr>
                  <w:rFonts w:ascii="Arial" w:eastAsia="Times New Roman" w:hAnsi="Arial" w:cs="Arial"/>
                  <w:b/>
                  <w:bCs/>
                  <w:color w:val="0000FF"/>
                  <w:sz w:val="20"/>
                  <w:szCs w:val="20"/>
                  <w:u w:val="single"/>
                  <w:lang w:eastAsia="en-IN"/>
                </w:rPr>
                <w:t>S.No</w:t>
              </w:r>
            </w:hyperlink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Nam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Designation/Compan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CE5CD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Title of Talk</w:t>
            </w: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Govi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Oracl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Reliability</w:t>
            </w: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Mayank Srivastav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IIS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  <w:t>An overview of Design and Reliability of Gallium Nitrite HEMT Power Devices</w:t>
            </w: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ivakumar V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Keysigh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Holistic approach to DFT: Component to System</w:t>
            </w: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Larry</w:t>
            </w:r>
            <w:bookmarkStart w:id="0" w:name="_GoBack"/>
            <w:bookmarkEnd w:id="0"/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dvante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IoT-Creating a Cost Effective High MultiSite RF Solution</w:t>
            </w: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Larr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Advantes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Evolutionary Value Added, Accelerate New Product Time-to-Market</w:t>
            </w: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hrid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Inte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noProof/>
                <w:sz w:val="20"/>
                <w:szCs w:val="20"/>
                <w:lang w:eastAsia="en-IN"/>
              </w:rPr>
              <w:t>High Performance</w:t>
            </w: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 xml:space="preserve"> CPU Design and associated HVM/Test Challenges</w:t>
            </w: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Jeanne Trinko Mechl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GLOBALFOUNDRIE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DFT design challenges for next generation 7nm FinFET applications</w:t>
            </w: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00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Prashant/Ashis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T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Functional Safety</w:t>
            </w: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Krishna 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Cadenc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</w:p>
        </w:tc>
      </w:tr>
      <w:tr w:rsidR="002173A9" w:rsidRPr="002173A9" w:rsidTr="002173A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0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Shridha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Inte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:rsidR="002173A9" w:rsidRPr="002173A9" w:rsidRDefault="002173A9" w:rsidP="002173A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2173A9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Processor DFT</w:t>
            </w:r>
          </w:p>
        </w:tc>
      </w:tr>
    </w:tbl>
    <w:p w:rsidR="002B34C5" w:rsidRDefault="00504EAD"/>
    <w:sectPr w:rsidR="002B34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0NDM1NDY2NDK1NLFU0lEKTi0uzszPAykwrAUAdY6EuCwAAAA="/>
  </w:docVars>
  <w:rsids>
    <w:rsidRoot w:val="00D57AAE"/>
    <w:rsid w:val="002173A9"/>
    <w:rsid w:val="00504EAD"/>
    <w:rsid w:val="0063086C"/>
    <w:rsid w:val="006405A5"/>
    <w:rsid w:val="00C04F5B"/>
    <w:rsid w:val="00D5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173A9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173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562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S.No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5B5C0C-C5D0-4EBB-A02D-B6CEF85C3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29</Characters>
  <Application>Microsoft Office Word</Application>
  <DocSecurity>0</DocSecurity>
  <Lines>5</Lines>
  <Paragraphs>1</Paragraphs>
  <ScaleCrop>false</ScaleCrop>
  <Company>Hewlett-Packard</Company>
  <LinksUpToDate>false</LinksUpToDate>
  <CharactersWithSpaces>7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Sivanantham S</dc:creator>
  <cp:keywords/>
  <dc:description/>
  <cp:lastModifiedBy>Dr.Sivanantham S</cp:lastModifiedBy>
  <cp:revision>4</cp:revision>
  <dcterms:created xsi:type="dcterms:W3CDTF">2017-06-17T18:08:00Z</dcterms:created>
  <dcterms:modified xsi:type="dcterms:W3CDTF">2017-06-17T18:09:00Z</dcterms:modified>
</cp:coreProperties>
</file>